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еимущества и недостатки Bash:</w:t>
      </w:r>
    </w:p>
    <w:p>
      <w:pPr>
        <w:pStyle w:val="BodyText"/>
      </w:pPr>
      <w:r>
        <w:t xml:space="preserve">Многие языки программирования намного удобнее и понятнее для пользователя. Например, Python более быстр, так как компилируется байтами. Однако главное преимущество Bash – его повсеместное распространение. Более того, Bash позволяет очень легко работать с файловой системой без лишних конструкций (в отличие от других языков программирования). Но относительно таких bash очень сжат. То есть, например, C имеет гораздо более широкие возможности для разработчика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написала командный файл, реализующий упрощенный механизм семафоров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637289"/>
            <wp:effectExtent b="0" l="0" r="0" t="0"/>
            <wp:docPr descr="Figure 1: Скрипт к заданию 1.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крипт к заданию 1.</w:t>
      </w:r>
    </w:p>
    <w:bookmarkEnd w:id="0"/>
    <w:p>
      <w:pPr>
        <w:pStyle w:val="BodyText"/>
      </w:pPr>
      <w:r>
        <w:t xml:space="preserve">Затем я добавила право на исполнение файла и выполнила его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1346139"/>
            <wp:effectExtent b="0" l="0" r="0" t="0"/>
            <wp:docPr descr="Figure 2: Результат выполнения скрипта 1.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Результат выполнения скрипта 1.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Я просмотрела содержимое каталога /usr/share/man/man1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637289"/>
            <wp:effectExtent b="0" l="0" r="0" t="0"/>
            <wp:docPr descr="Figure 3: Просмотр каталога /usr/share/man/man1.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осмотр каталога /usr/share/man/man1.</w:t>
      </w:r>
    </w:p>
    <w:bookmarkEnd w:id="0"/>
    <w:p>
      <w:pPr>
        <w:pStyle w:val="BodyText"/>
      </w:pPr>
      <w:r>
        <w:t xml:space="preserve">Я написала командный файл, позволяющий реализовать команду man с помощью команды less, которая выдает содержимое справки по команде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637289"/>
            <wp:effectExtent b="0" l="0" r="0" t="0"/>
            <wp:docPr descr="Figure 4: Скрипт к заданию 2.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Скрипт к заданию 2.</w:t>
      </w:r>
    </w:p>
    <w:bookmarkEnd w:id="0"/>
    <w:p>
      <w:pPr>
        <w:pStyle w:val="BodyText"/>
      </w:pPr>
      <w:r>
        <w:t xml:space="preserve">Затем я добавила право на исполнение файла и выполнила его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,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635881"/>
            <wp:effectExtent b="0" l="0" r="0" t="0"/>
            <wp:docPr descr="Figure 5: Выполнения скрипта 2.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Выполнения скрипта 2.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637289"/>
            <wp:effectExtent b="0" l="0" r="0" t="0"/>
            <wp:docPr descr="Figure 6: Результат выполнения скрипта 2.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Результат выполнения скрипта 2.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Я написала командный файл, который генерировал случайную последовательность букв латинского алфавита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637289"/>
            <wp:effectExtent b="0" l="0" r="0" t="0"/>
            <wp:docPr descr="Figure 7: Скрипт к заданию 3.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Скрипт к заданию 3.</w:t>
      </w:r>
    </w:p>
    <w:bookmarkEnd w:id="0"/>
    <w:p>
      <w:pPr>
        <w:pStyle w:val="BodyText"/>
      </w:pPr>
      <w:r>
        <w:t xml:space="preserve">Затем я добавила право на исполнение файла и выполнила его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1438451"/>
            <wp:effectExtent b="0" l="0" r="0" t="0"/>
            <wp:docPr descr="Figure 8: Результат выполнения скрипта 3.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Результат выполнения скрипта 3.</w:t>
      </w:r>
    </w:p>
    <w:bookmarkEnd w:id="0"/>
    <w:bookmarkEnd w:id="55"/>
    <w:bookmarkStart w:id="56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изучила основы программирования в оболочке ОС UNIX, а также научилась писать более сложные командные файлы с использованием логических управляющих конструкций и циклов.</w:t>
      </w:r>
    </w:p>
    <w:bookmarkEnd w:id="56"/>
    <w:bookmarkStart w:id="57" w:name="X01a861a64db809a2c5e27ec2f8ab84beab49f0d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полнение заданий самостоятельной работы</w:t>
      </w:r>
    </w:p>
    <w:p>
      <w:pPr>
        <w:pStyle w:val="FirstParagraph"/>
      </w:pP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Найдите синтаксическую ошибку в следующей строке: 1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Между скобками должны быть пробелы, иначе символы в скобках и сами скобки буду восприняты как один элемент.</w:t>
      </w:r>
    </w:p>
    <w:p>
      <w:pPr>
        <w:numPr>
          <w:ilvl w:val="0"/>
          <w:numId w:val="1006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cat file.txt | xargs</w:t>
      </w:r>
    </w:p>
    <w:p>
      <w:pPr>
        <w:numPr>
          <w:ilvl w:val="0"/>
          <w:numId w:val="1007"/>
        </w:numPr>
        <w:pStyle w:val="Compac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Команда seq выводит последовательность целых или действительных чисел, подходящую для передачи в другие программы. Реализовать ее функционал можно командой for n in {1..5} do</w:t>
      </w:r>
      <w:r>
        <w:t xml:space="preserve"> </w:t>
      </w:r>
      <w:r>
        <w:t xml:space="preserve"> </w:t>
      </w:r>
      <w:r>
        <w:t xml:space="preserve">done</w:t>
      </w:r>
    </w:p>
    <w:p>
      <w:pPr>
        <w:numPr>
          <w:ilvl w:val="0"/>
          <w:numId w:val="1008"/>
        </w:numPr>
        <w:pStyle w:val="Compact"/>
      </w:pPr>
      <w:r>
        <w:t xml:space="preserve">Какой результат даст вычисление выражения $((10/3))?</w:t>
      </w:r>
      <w:r>
        <w:t xml:space="preserve"> </w:t>
      </w:r>
      <w:r>
        <w:t xml:space="preserve">Вычисление этого выражения даст результат 3</w:t>
      </w:r>
    </w:p>
    <w:p>
      <w:pPr>
        <w:numPr>
          <w:ilvl w:val="0"/>
          <w:numId w:val="1008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Zsh очень сильно упрощает работу. Но существуют различия. Например, в zsh после for обязательно вставлять пробел, нумерация массивов в zsh начинается с 1. Если вы собираетесь писать скрипт, который будет запускать множество разработчиков, то рекомендуется Bash. Если скрипты вам не нужны - Zsh.</w:t>
      </w:r>
    </w:p>
    <w:p>
      <w:pPr>
        <w:numPr>
          <w:ilvl w:val="0"/>
          <w:numId w:val="1009"/>
        </w:numPr>
        <w:pStyle w:val="Compact"/>
      </w:pPr>
      <w:r>
        <w:t xml:space="preserve">Проверьте, верен ли синтаксис данной конструкции 1 for ((a=1; a &lt;= LIMIT; a++))</w:t>
      </w:r>
    </w:p>
    <w:p>
      <w:pPr>
        <w:pStyle w:val="FirstParagraph"/>
      </w:pPr>
      <w:r>
        <w:t xml:space="preserve">Да, этот синтаксис верен.</w:t>
      </w:r>
    </w:p>
    <w:p>
      <w:pPr>
        <w:numPr>
          <w:ilvl w:val="0"/>
          <w:numId w:val="1010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Многие языки программирования намного удобнее и понятнее для пользователя. Например, Python более быстр, так как компилируется байтами. Однако главное преимущество Bash – его повсеместное распространение. Более того, Bash позволяет очень легко работать с файловой системой без лишних конструкций (в отличие от других языков программирования). Но относительно таких bash очень сжат. То есть, например, C имеет гораздо более широкие возможности для разработчика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Ищенко Ирина Олеговна</dc:creator>
  <dc:language>ru-RU</dc:language>
  <cp:keywords/>
  <dcterms:created xsi:type="dcterms:W3CDTF">2023-04-29T14:28:43Z</dcterms:created>
  <dcterms:modified xsi:type="dcterms:W3CDTF">2023-04-29T14:2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